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C7D63FE" w:rsidR="001B5308" w:rsidRPr="0014486D" w:rsidRDefault="00E84071" w:rsidP="001B53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0C6BCE">
        <w:rPr>
          <w:noProof/>
        </w:rPr>
        <w:t>Cooking journey</w:t>
      </w:r>
    </w:p>
    <w:p w14:paraId="7349CACB" w14:textId="6FF1580D" w:rsidR="000C6BCE" w:rsidRDefault="00974800" w:rsidP="00974800">
      <w:pPr>
        <w:jc w:val="center"/>
        <w:rPr>
          <w:i/>
          <w:noProof/>
        </w:rPr>
      </w:pPr>
      <w:r>
        <w:rPr>
          <w:noProof/>
        </w:rPr>
        <w:drawing>
          <wp:inline distT="0" distB="0" distL="0" distR="0" wp14:anchorId="78844695" wp14:editId="2A506FB5">
            <wp:extent cx="1916414" cy="1562100"/>
            <wp:effectExtent l="0" t="0" r="0" b="0"/>
            <wp:docPr id="9" name="Picture 9" descr="Chef Cooking Clip Art - Clipart Transparent Chef Png,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f Cooking Clip Art - Clipart Transparent Chef Png,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996" b="95150" l="10000" r="89419">
                                  <a14:foregroundMark x1="30233" y1="25250" x2="50349" y2="16120"/>
                                  <a14:foregroundMark x1="23023" y1="16690" x2="50349" y2="8987"/>
                                  <a14:foregroundMark x1="31860" y1="66191" x2="38488" y2="73181"/>
                                  <a14:foregroundMark x1="42209" y1="86305" x2="53488" y2="74608"/>
                                  <a14:foregroundMark x1="52907" y1="71755" x2="54651" y2="67903"/>
                                  <a14:foregroundMark x1="58372" y1="84451" x2="53488" y2="82026"/>
                                  <a14:foregroundMark x1="40814" y1="84879" x2="41744" y2="76748"/>
                                  <a14:foregroundMark x1="72791" y1="67190" x2="78488" y2="43224"/>
                                  <a14:foregroundMark x1="79302" y1="77746" x2="74186" y2="7289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466" cy="1571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79E7" w14:textId="1905E404" w:rsidR="001B5308" w:rsidRPr="0014486D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</w:t>
      </w:r>
      <w:r w:rsidR="000C6BCE">
        <w:rPr>
          <w:i/>
          <w:noProof/>
        </w:rPr>
        <w:t>l the products from your basket</w:t>
      </w:r>
      <w:r>
        <w:rPr>
          <w:i/>
          <w:noProof/>
        </w:rPr>
        <w:t xml:space="preserve"> in </w:t>
      </w:r>
      <w:r w:rsidRPr="000C6BCE">
        <w:rPr>
          <w:i/>
          <w:noProof/>
        </w:rPr>
        <w:t xml:space="preserve">the </w:t>
      </w:r>
      <w:r w:rsidR="000C6BCE" w:rsidRPr="000C6BCE">
        <w:rPr>
          <w:i/>
          <w:noProof/>
        </w:rPr>
        <w:t>pastry shop</w:t>
      </w:r>
      <w:r w:rsidR="000C6BCE">
        <w:rPr>
          <w:noProof/>
        </w:rPr>
        <w:t xml:space="preserve"> </w:t>
      </w:r>
      <w:r>
        <w:rPr>
          <w:i/>
          <w:noProof/>
        </w:rPr>
        <w:t>to collect your price.</w:t>
      </w:r>
    </w:p>
    <w:p w14:paraId="61489451" w14:textId="22A9DCA6" w:rsidR="001B5308" w:rsidRPr="000C6BCE" w:rsidRDefault="001B5308" w:rsidP="001B5308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with </w:t>
      </w:r>
      <w:r w:rsidR="00353DE2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="000C6BCE">
        <w:rPr>
          <w:noProof/>
        </w:rPr>
        <w:t>.</w:t>
      </w:r>
      <w:r w:rsidRPr="0014486D">
        <w:rPr>
          <w:noProof/>
        </w:rPr>
        <w:t xml:space="preserve">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 w:rsidR="00353DE2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353DE2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0C6BCE">
        <w:rPr>
          <w:rFonts w:ascii="Consolas" w:hAnsi="Consolas"/>
          <w:b/>
          <w:noProof/>
        </w:rPr>
        <w:t>P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386EDBF1" w14:textId="11EFF503" w:rsidR="001B5308" w:rsidRPr="0014486D" w:rsidRDefault="001B5308" w:rsidP="000C6BCE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 w:rsidR="00353DE2"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 w:rsidR="000C6BCE" w:rsidRPr="000C6BCE">
        <w:rPr>
          <w:noProof/>
        </w:rPr>
        <w:t>pastry shop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 w:rsidR="000C6BCE" w:rsidRPr="000C6BCE">
        <w:rPr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noProof/>
        </w:rPr>
        <w:t xml:space="preserve">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 xml:space="preserve">rent your </w:t>
      </w:r>
      <w:r w:rsidR="000C6BCE">
        <w:rPr>
          <w:noProof/>
        </w:rPr>
        <w:t>P</w:t>
      </w:r>
      <w:r w:rsidR="000C6BCE" w:rsidRPr="000C6BCE">
        <w:rPr>
          <w:noProof/>
        </w:rPr>
        <w:t>astry shop</w:t>
      </w:r>
      <w:r w:rsidR="000C6BCE">
        <w:rPr>
          <w:noProof/>
        </w:rPr>
        <w:t>.</w:t>
      </w:r>
    </w:p>
    <w:p w14:paraId="0FF87157" w14:textId="2E26F151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 xml:space="preserve">you are out of the </w:t>
      </w:r>
      <w:r w:rsidR="000C6BCE" w:rsidRPr="000C6BCE">
        <w:rPr>
          <w:b/>
          <w:noProof/>
        </w:rPr>
        <w:t>pastry shop</w:t>
      </w:r>
      <w:r w:rsidR="000C6BCE">
        <w:rPr>
          <w:noProof/>
        </w:rPr>
        <w:t xml:space="preserve"> </w:t>
      </w:r>
      <w:r w:rsidRPr="0014486D">
        <w:rPr>
          <w:b/>
          <w:noProof/>
        </w:rPr>
        <w:t xml:space="preserve">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4920C057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24ADF294" w14:textId="6C0D7EAE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24CBCB99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353DE2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08F8423B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="000C6BCE">
        <w:rPr>
          <w:rFonts w:ascii="Consolas" w:hAnsi="Consolas"/>
          <w:b/>
          <w:noProof/>
          <w:lang w:eastAsia="ja-JP"/>
        </w:rPr>
        <w:t>Bad new</w:t>
      </w:r>
      <w:r w:rsidR="00496225">
        <w:rPr>
          <w:rFonts w:ascii="Consolas" w:hAnsi="Consolas"/>
          <w:b/>
          <w:noProof/>
          <w:lang w:eastAsia="ja-JP"/>
        </w:rPr>
        <w:t>s</w:t>
      </w:r>
      <w:r w:rsidR="000C6BCE">
        <w:rPr>
          <w:rFonts w:ascii="Consolas" w:hAnsi="Consolas"/>
          <w:b/>
          <w:noProof/>
          <w:lang w:eastAsia="ja-JP"/>
        </w:rPr>
        <w:t>! Y</w:t>
      </w:r>
      <w:r>
        <w:rPr>
          <w:rFonts w:ascii="Consolas" w:hAnsi="Consolas"/>
          <w:b/>
          <w:noProof/>
          <w:lang w:eastAsia="ja-JP"/>
        </w:rPr>
        <w:t xml:space="preserve">ou are out of the </w:t>
      </w:r>
      <w:r w:rsidR="000C6BCE">
        <w:rPr>
          <w:rFonts w:ascii="Consolas" w:hAnsi="Consolas"/>
          <w:b/>
          <w:noProof/>
          <w:lang w:eastAsia="ja-JP"/>
        </w:rPr>
        <w:t>pastry shop</w:t>
      </w:r>
      <w:r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77777777" w:rsidR="001B5308" w:rsidRPr="007D1AA1" w:rsidRDefault="001B5308" w:rsidP="001B5308">
      <w:pPr>
        <w:pStyle w:val="ac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06A8140F" w:rsidR="001B5308" w:rsidRPr="0014486D" w:rsidRDefault="001B5308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353DE2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 w:rsidR="00353DE2"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 w:rsidR="00566C9B"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3AE7DF1D" w:rsidR="001B5308" w:rsidRPr="0014486D" w:rsidRDefault="00353DE2" w:rsidP="001B5308">
      <w:pPr>
        <w:pStyle w:val="ac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 matrix.</w:t>
      </w:r>
    </w:p>
    <w:p w14:paraId="124CE9A8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41683F75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="000C6BCE">
        <w:rPr>
          <w:rFonts w:ascii="Consolas" w:eastAsia="MS Mincho" w:hAnsi="Consolas"/>
          <w:b/>
          <w:noProof/>
          <w:lang w:eastAsia="ja-JP"/>
        </w:rPr>
        <w:t>P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77777777" w:rsidR="001B5308" w:rsidRPr="0014486D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73406C0A" w14:textId="5D0045C7" w:rsidR="001B5308" w:rsidRPr="006F1C89" w:rsidRDefault="001B5308" w:rsidP="001B5308">
      <w:pPr>
        <w:pStyle w:val="ac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</w:t>
      </w:r>
      <w:r w:rsidR="00974800">
        <w:rPr>
          <w:rFonts w:eastAsia="MS Mincho"/>
          <w:noProof/>
          <w:lang w:eastAsia="ja-JP"/>
        </w:rPr>
        <w:t>pastry shop</w:t>
      </w:r>
      <w:r>
        <w:rPr>
          <w:rFonts w:eastAsia="MS Mincho"/>
          <w:noProof/>
          <w:lang w:eastAsia="ja-JP"/>
        </w:rPr>
        <w:t xml:space="preserve">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ab"/>
                <w:rFonts w:cs="Arial"/>
                <w:noProof/>
              </w:rPr>
            </w:pPr>
            <w:r w:rsidRPr="0014486D">
              <w:rPr>
                <w:rStyle w:val="ab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6337FD41" w14:textId="05D5FD8C" w:rsidR="001B5308" w:rsidRPr="0014486D" w:rsidRDefault="000C6BCE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P</w:t>
            </w:r>
            <w:r w:rsidR="001B5308" w:rsidRPr="0014486D">
              <w:rPr>
                <w:rFonts w:ascii="Consolas" w:hAnsi="Consolas" w:cs="Consolas"/>
                <w:noProof/>
              </w:rPr>
              <w:t>---</w:t>
            </w:r>
          </w:p>
          <w:p w14:paraId="75FB94E8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F8C708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9C4F82D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471C517" w14:textId="08BA4489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="000C6BCE">
              <w:rPr>
                <w:rFonts w:ascii="Consolas" w:hAnsi="Consolas" w:cs="Consolas"/>
                <w:noProof/>
              </w:rPr>
              <w:t>P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44B8BA2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C974FA" w14:textId="1AC592C2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</w:t>
            </w:r>
            <w:r w:rsidR="000C6BCE">
              <w:rPr>
                <w:rFonts w:ascii="Consolas" w:hAnsi="Consolas" w:cs="Consolas"/>
                <w:noProof/>
              </w:rPr>
              <w:t xml:space="preserve"> news, you are out of the pastry shop</w:t>
            </w:r>
            <w:r w:rsidRPr="00767FDF">
              <w:rPr>
                <w:rFonts w:ascii="Consolas" w:hAnsi="Consolas" w:cs="Consolas"/>
                <w:noProof/>
              </w:rPr>
              <w:t>.</w:t>
            </w:r>
          </w:p>
          <w:p w14:paraId="349997B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35E8C9F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D455F44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496493B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282949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68A390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BB47F2" w14:textId="02066B96" w:rsidR="001B5308" w:rsidRPr="00C96DBA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first command is right. You move to </w:t>
            </w:r>
            <w:r w:rsidRPr="00C96DBA">
              <w:rPr>
                <w:rFonts w:cstheme="minorHAnsi"/>
                <w:b/>
                <w:noProof/>
              </w:rPr>
              <w:t>one of the pillars</w:t>
            </w:r>
            <w:r w:rsidRPr="00C96DBA">
              <w:rPr>
                <w:rFonts w:cstheme="minorHAnsi"/>
                <w:noProof/>
              </w:rPr>
              <w:t xml:space="preserve"> and then </w:t>
            </w:r>
            <w:r w:rsidRPr="00C96DBA">
              <w:rPr>
                <w:rFonts w:cstheme="minorHAnsi"/>
                <w:b/>
                <w:noProof/>
              </w:rPr>
              <w:t>appear</w:t>
            </w:r>
            <w:r w:rsidRPr="00C96DBA">
              <w:rPr>
                <w:rFonts w:cstheme="minorHAnsi"/>
                <w:noProof/>
              </w:rPr>
              <w:t xml:space="preserve"> on the other side of it </w:t>
            </w:r>
            <w:r w:rsidRPr="00C96DBA">
              <w:rPr>
                <w:rFonts w:cstheme="minorHAnsi"/>
                <w:noProof/>
                <w:highlight w:val="yellow"/>
              </w:rPr>
              <w:t>(4,4)</w:t>
            </w:r>
            <w:r w:rsidRPr="00C96DBA">
              <w:rPr>
                <w:rFonts w:cstheme="minorHAnsi"/>
                <w:noProof/>
              </w:rPr>
              <w:t>.</w:t>
            </w:r>
          </w:p>
          <w:p w14:paraId="1EC3C670" w14:textId="31F05AA1" w:rsidR="001B5308" w:rsidRPr="00C96DBA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</w:t>
            </w:r>
            <w:r w:rsidR="000C6BCE" w:rsidRPr="00C96DBA">
              <w:rPr>
                <w:rFonts w:cstheme="minorHAnsi"/>
                <w:noProof/>
              </w:rPr>
              <w:t xml:space="preserve">pastry shop </w:t>
            </w:r>
            <w:r w:rsidRPr="00C96DBA">
              <w:rPr>
                <w:rFonts w:cstheme="minorHAnsi"/>
                <w:noProof/>
              </w:rPr>
              <w:t>looks like this after the first command:</w:t>
            </w:r>
          </w:p>
          <w:p w14:paraId="57A08104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4382577C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7A631280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45C9AC44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64E2789B" w14:textId="77777777" w:rsidR="001B5308" w:rsidRPr="00C96DBA" w:rsidRDefault="001B5308" w:rsidP="00456693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</w:t>
            </w:r>
            <w:r w:rsidRPr="00C96DBA">
              <w:rPr>
                <w:rFonts w:ascii="Consolas" w:hAnsi="Consolas" w:cstheme="minorHAnsi"/>
                <w:noProof/>
                <w:highlight w:val="yellow"/>
              </w:rPr>
              <w:t>S</w:t>
            </w:r>
          </w:p>
          <w:p w14:paraId="5F39AC39" w14:textId="305FE6DB" w:rsidR="001B5308" w:rsidRPr="00C96DBA" w:rsidRDefault="001B5308" w:rsidP="00353DE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second command is right. You go </w:t>
            </w:r>
            <w:r w:rsidR="00353DE2">
              <w:rPr>
                <w:rFonts w:cstheme="minorHAnsi"/>
                <w:noProof/>
              </w:rPr>
              <w:t>to</w:t>
            </w:r>
            <w:r w:rsidRPr="00C96DBA">
              <w:rPr>
                <w:rFonts w:cstheme="minorHAnsi"/>
                <w:noProof/>
              </w:rPr>
              <w:t xml:space="preserve"> the </w:t>
            </w:r>
            <w:r w:rsidR="000C6BCE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>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207F834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6DB256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30361976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67B9D2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6F49DB5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7F701BC0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0AE586D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2273BEB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D67C0E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05F482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25F3CBD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1AA9BFDB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7D31F9F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14E8B0A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31C825F8" w14:textId="3D38B51B" w:rsidR="001B5308" w:rsidRPr="0014486D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68499043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6930457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7BE69C81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0F07B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30A88F57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D8FC07D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ED86AFB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78B33126" w14:textId="6F8CE46A" w:rsidR="001B5308" w:rsidRPr="0014486D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0D718707" w14:textId="7E381220" w:rsidR="001B5308" w:rsidRPr="00C96DBA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Here we have </w:t>
            </w:r>
            <w:r w:rsidRPr="00C96DBA">
              <w:rPr>
                <w:rFonts w:cstheme="minorHAnsi"/>
                <w:b/>
                <w:noProof/>
              </w:rPr>
              <w:t>no</w:t>
            </w:r>
            <w:r w:rsidRPr="00C96DBA">
              <w:rPr>
                <w:rFonts w:cstheme="minorHAnsi"/>
                <w:noProof/>
              </w:rPr>
              <w:t xml:space="preserve"> pillars and </w:t>
            </w:r>
            <w:r w:rsidR="00353DE2">
              <w:rPr>
                <w:rFonts w:cstheme="minorHAnsi"/>
                <w:noProof/>
              </w:rPr>
              <w:t xml:space="preserve">a </w:t>
            </w:r>
            <w:r w:rsidR="00974800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 xml:space="preserve"> rich </w:t>
            </w:r>
            <w:r w:rsidR="00353DE2">
              <w:rPr>
                <w:rFonts w:cstheme="minorHAnsi"/>
                <w:noProof/>
              </w:rPr>
              <w:t>in</w:t>
            </w:r>
            <w:r w:rsidRPr="00C96DBA">
              <w:rPr>
                <w:rFonts w:cstheme="minorHAnsi"/>
                <w:noProof/>
              </w:rPr>
              <w:t xml:space="preserve"> clients.</w:t>
            </w:r>
          </w:p>
          <w:p w14:paraId="5755D3B6" w14:textId="53603C0F" w:rsidR="001B5308" w:rsidRPr="00C96DBA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You manage to collect </w:t>
            </w:r>
            <w:r w:rsidRPr="00C96DBA">
              <w:rPr>
                <w:rFonts w:cstheme="minorHAnsi"/>
                <w:b/>
                <w:noProof/>
              </w:rPr>
              <w:t>enough</w:t>
            </w:r>
            <w:r w:rsidRPr="00C96DBA">
              <w:rPr>
                <w:rFonts w:cstheme="minorHAnsi"/>
                <w:noProof/>
              </w:rPr>
              <w:t xml:space="preserve"> money </w:t>
            </w:r>
            <w:r w:rsidRPr="00C96DBA">
              <w:rPr>
                <w:rFonts w:cstheme="minorHAnsi"/>
                <w:b/>
                <w:noProof/>
              </w:rPr>
              <w:t>without</w:t>
            </w:r>
            <w:r w:rsidRPr="00C96DBA">
              <w:rPr>
                <w:rFonts w:cstheme="minorHAnsi"/>
                <w:noProof/>
              </w:rPr>
              <w:t xml:space="preserve"> </w:t>
            </w:r>
            <w:r w:rsidRPr="00C96DBA">
              <w:rPr>
                <w:rFonts w:cstheme="minorHAnsi"/>
                <w:b/>
                <w:noProof/>
              </w:rPr>
              <w:t>going out</w:t>
            </w:r>
            <w:r w:rsidRPr="00C96DBA">
              <w:rPr>
                <w:rFonts w:cstheme="minorHAnsi"/>
                <w:noProof/>
              </w:rPr>
              <w:t xml:space="preserve"> of the </w:t>
            </w:r>
            <w:r w:rsidR="00974800" w:rsidRPr="00C96DBA">
              <w:rPr>
                <w:rFonts w:cstheme="minorHAnsi"/>
                <w:noProof/>
              </w:rPr>
              <w:t>pastry shop</w:t>
            </w:r>
            <w:r w:rsidRPr="00C96DBA">
              <w:rPr>
                <w:rFonts w:cstheme="minorHAnsi"/>
                <w:noProof/>
              </w:rPr>
              <w:t>.</w:t>
            </w:r>
          </w:p>
          <w:p w14:paraId="12A7C17D" w14:textId="5C486B90" w:rsidR="001B5308" w:rsidRPr="00C96DBA" w:rsidRDefault="001B5308" w:rsidP="00353DE2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>The clients you have se</w:t>
            </w:r>
            <w:r w:rsidR="00353DE2">
              <w:rPr>
                <w:rFonts w:cstheme="minorHAnsi"/>
                <w:noProof/>
              </w:rPr>
              <w:t>a</w:t>
            </w:r>
            <w:r w:rsidRPr="00C96DBA">
              <w:rPr>
                <w:rFonts w:cstheme="minorHAnsi"/>
                <w:noProof/>
              </w:rPr>
              <w:t xml:space="preserve">led food to have disappeared and we can see where you were when you collected the last needed money </w:t>
            </w:r>
            <w:r w:rsidRPr="00C96DBA">
              <w:rPr>
                <w:rFonts w:cstheme="minorHAnsi"/>
                <w:noProof/>
                <w:highlight w:val="yellow"/>
              </w:rPr>
              <w:t>(2,2)</w:t>
            </w:r>
            <w:r w:rsidRPr="00C96DBA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FA049" w14:textId="77777777" w:rsidR="0096590D" w:rsidRDefault="0096590D" w:rsidP="008068A2">
      <w:pPr>
        <w:spacing w:after="0" w:line="240" w:lineRule="auto"/>
      </w:pPr>
      <w:r>
        <w:separator/>
      </w:r>
    </w:p>
  </w:endnote>
  <w:endnote w:type="continuationSeparator" w:id="0">
    <w:p w14:paraId="4E524B4D" w14:textId="77777777" w:rsidR="0096590D" w:rsidRDefault="009659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DA49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E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DA49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E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DC51A" w14:textId="77777777" w:rsidR="0096590D" w:rsidRDefault="0096590D" w:rsidP="008068A2">
      <w:pPr>
        <w:spacing w:after="0" w:line="240" w:lineRule="auto"/>
      </w:pPr>
      <w:r>
        <w:separator/>
      </w:r>
    </w:p>
  </w:footnote>
  <w:footnote w:type="continuationSeparator" w:id="0">
    <w:p w14:paraId="09595E09" w14:textId="77777777" w:rsidR="0096590D" w:rsidRDefault="009659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1908804">
    <w:abstractNumId w:val="1"/>
  </w:num>
  <w:num w:numId="2" w16cid:durableId="1696155061">
    <w:abstractNumId w:val="44"/>
  </w:num>
  <w:num w:numId="3" w16cid:durableId="338775477">
    <w:abstractNumId w:val="12"/>
  </w:num>
  <w:num w:numId="4" w16cid:durableId="233861845">
    <w:abstractNumId w:val="30"/>
  </w:num>
  <w:num w:numId="5" w16cid:durableId="688456426">
    <w:abstractNumId w:val="31"/>
  </w:num>
  <w:num w:numId="6" w16cid:durableId="724260838">
    <w:abstractNumId w:val="35"/>
  </w:num>
  <w:num w:numId="7" w16cid:durableId="2015329716">
    <w:abstractNumId w:val="4"/>
  </w:num>
  <w:num w:numId="8" w16cid:durableId="794909560">
    <w:abstractNumId w:val="9"/>
  </w:num>
  <w:num w:numId="9" w16cid:durableId="1458909902">
    <w:abstractNumId w:val="28"/>
  </w:num>
  <w:num w:numId="10" w16cid:durableId="155847113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568683">
    <w:abstractNumId w:val="5"/>
  </w:num>
  <w:num w:numId="12" w16cid:durableId="1407874910">
    <w:abstractNumId w:val="23"/>
  </w:num>
  <w:num w:numId="13" w16cid:durableId="136577171">
    <w:abstractNumId w:val="2"/>
  </w:num>
  <w:num w:numId="14" w16cid:durableId="736783410">
    <w:abstractNumId w:val="34"/>
  </w:num>
  <w:num w:numId="15" w16cid:durableId="1946887850">
    <w:abstractNumId w:val="13"/>
  </w:num>
  <w:num w:numId="16" w16cid:durableId="1466194535">
    <w:abstractNumId w:val="39"/>
  </w:num>
  <w:num w:numId="17" w16cid:durableId="1427576985">
    <w:abstractNumId w:val="29"/>
  </w:num>
  <w:num w:numId="18" w16cid:durableId="1129280489">
    <w:abstractNumId w:val="43"/>
  </w:num>
  <w:num w:numId="19" w16cid:durableId="981350617">
    <w:abstractNumId w:val="36"/>
  </w:num>
  <w:num w:numId="20" w16cid:durableId="2078745715">
    <w:abstractNumId w:val="22"/>
  </w:num>
  <w:num w:numId="21" w16cid:durableId="58595561">
    <w:abstractNumId w:val="33"/>
  </w:num>
  <w:num w:numId="22" w16cid:durableId="1536121132">
    <w:abstractNumId w:val="15"/>
  </w:num>
  <w:num w:numId="23" w16cid:durableId="1037047632">
    <w:abstractNumId w:val="18"/>
  </w:num>
  <w:num w:numId="24" w16cid:durableId="450633676">
    <w:abstractNumId w:val="3"/>
  </w:num>
  <w:num w:numId="25" w16cid:durableId="1109396905">
    <w:abstractNumId w:val="8"/>
  </w:num>
  <w:num w:numId="26" w16cid:durableId="206189295">
    <w:abstractNumId w:val="20"/>
  </w:num>
  <w:num w:numId="27" w16cid:durableId="820074324">
    <w:abstractNumId w:val="38"/>
  </w:num>
  <w:num w:numId="28" w16cid:durableId="1663655794">
    <w:abstractNumId w:val="21"/>
  </w:num>
  <w:num w:numId="29" w16cid:durableId="989752063">
    <w:abstractNumId w:val="42"/>
  </w:num>
  <w:num w:numId="30" w16cid:durableId="910507941">
    <w:abstractNumId w:val="25"/>
  </w:num>
  <w:num w:numId="31" w16cid:durableId="747386818">
    <w:abstractNumId w:val="14"/>
  </w:num>
  <w:num w:numId="32" w16cid:durableId="1347710615">
    <w:abstractNumId w:val="37"/>
  </w:num>
  <w:num w:numId="33" w16cid:durableId="1087578712">
    <w:abstractNumId w:val="40"/>
  </w:num>
  <w:num w:numId="34" w16cid:durableId="1945571328">
    <w:abstractNumId w:val="27"/>
  </w:num>
  <w:num w:numId="35" w16cid:durableId="637076970">
    <w:abstractNumId w:val="41"/>
  </w:num>
  <w:num w:numId="36" w16cid:durableId="1330984956">
    <w:abstractNumId w:val="6"/>
  </w:num>
  <w:num w:numId="37" w16cid:durableId="833642574">
    <w:abstractNumId w:val="26"/>
  </w:num>
  <w:num w:numId="38" w16cid:durableId="1007634233">
    <w:abstractNumId w:val="17"/>
  </w:num>
  <w:num w:numId="39" w16cid:durableId="1683164436">
    <w:abstractNumId w:val="32"/>
  </w:num>
  <w:num w:numId="40" w16cid:durableId="490801886">
    <w:abstractNumId w:val="11"/>
  </w:num>
  <w:num w:numId="41" w16cid:durableId="666441774">
    <w:abstractNumId w:val="19"/>
  </w:num>
  <w:num w:numId="42" w16cid:durableId="1028410739">
    <w:abstractNumId w:val="10"/>
  </w:num>
  <w:num w:numId="43" w16cid:durableId="1514031049">
    <w:abstractNumId w:val="24"/>
  </w:num>
  <w:num w:numId="44" w16cid:durableId="584270614">
    <w:abstractNumId w:val="7"/>
  </w:num>
  <w:num w:numId="45" w16cid:durableId="889223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M2MDA1tLAwsrRQ0lEKTi0uzszPAykwrAUAfKrbF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C6BCE"/>
    <w:rsid w:val="00103906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53DE2"/>
    <w:rsid w:val="00380A57"/>
    <w:rsid w:val="003817EF"/>
    <w:rsid w:val="00382A45"/>
    <w:rsid w:val="003A1601"/>
    <w:rsid w:val="003A33F9"/>
    <w:rsid w:val="003A5602"/>
    <w:rsid w:val="003A59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96225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813"/>
    <w:rsid w:val="00955691"/>
    <w:rsid w:val="00961157"/>
    <w:rsid w:val="0096590D"/>
    <w:rsid w:val="00965C5B"/>
    <w:rsid w:val="0096684B"/>
    <w:rsid w:val="00972C7F"/>
    <w:rsid w:val="00974800"/>
    <w:rsid w:val="00974BC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BF462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96DB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071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EF6D8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2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90F1F-65CE-4909-95C8-61D0B8BB6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21</Words>
  <Characters>2248</Characters>
  <Application>Microsoft Office Word</Application>
  <DocSecurity>0</DocSecurity>
  <Lines>93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6</cp:revision>
  <cp:lastPrinted>2015-10-26T22:35:00Z</cp:lastPrinted>
  <dcterms:created xsi:type="dcterms:W3CDTF">2021-01-25T14:33:00Z</dcterms:created>
  <dcterms:modified xsi:type="dcterms:W3CDTF">2023-05-09T14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522c16916f69d4c9c7bebf32dfc992f6435790a8ccf75edca0201a0ac17a0b</vt:lpwstr>
  </property>
</Properties>
</file>